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20C3" w:rsidRDefault="00D420C3" w:rsidP="00D420C3">
      <w:pPr>
        <w:jc w:val="center"/>
        <w:rPr>
          <w:rFonts w:ascii="Yu-Gi-Oh! Matrix Small Caps 1" w:hAnsi="Yu-Gi-Oh! Matrix Small Caps 1"/>
          <w:sz w:val="56"/>
        </w:rPr>
      </w:pPr>
      <w:r w:rsidRPr="00D420C3">
        <w:rPr>
          <w:rFonts w:ascii="Yu-Gi-Oh! Matrix Small Caps 1" w:hAnsi="Yu-Gi-Oh! Matrix Small Caps 1"/>
          <w:sz w:val="56"/>
        </w:rPr>
        <w:t>The</w:t>
      </w:r>
      <w:r>
        <w:rPr>
          <w:rFonts w:ascii="Yu-Gi-Oh! Matrix Small Caps 1" w:hAnsi="Yu-Gi-Oh! Matrix Small Caps 1"/>
          <w:sz w:val="56"/>
        </w:rPr>
        <w:t xml:space="preserve"> Void</w:t>
      </w:r>
    </w:p>
    <w:p w:rsidR="00D420C3" w:rsidRDefault="00EB7300" w:rsidP="00EB7300">
      <w:pPr>
        <w:jc w:val="center"/>
        <w:rPr>
          <w:rFonts w:ascii="Yu-Gi-Oh! Matrix Small Caps 2" w:hAnsi="Yu-Gi-Oh! Matrix Small Caps 2"/>
          <w:sz w:val="52"/>
        </w:rPr>
      </w:pPr>
      <w:r>
        <w:rPr>
          <w:rFonts w:ascii="Yu-Gi-Oh! Matrix Small Caps 2" w:hAnsi="Yu-Gi-Oh! Matrix Small Caps 2"/>
          <w:sz w:val="52"/>
        </w:rPr>
        <w:t>A Dream of Three</w:t>
      </w:r>
      <w:r w:rsidR="00326FFE">
        <w:rPr>
          <w:rFonts w:ascii="Yu-Gi-Oh! Matrix Small Caps 2" w:hAnsi="Yu-Gi-Oh! Matrix Small Caps 2"/>
          <w:sz w:val="52"/>
        </w:rPr>
        <w:t xml:space="preserve"> and Nightmare of One</w:t>
      </w:r>
    </w:p>
    <w:p w:rsidR="00563C7D" w:rsidRDefault="00563C7D" w:rsidP="00EB7300">
      <w:pPr>
        <w:jc w:val="center"/>
        <w:rPr>
          <w:rFonts w:ascii="Yu-Gi-Oh! Matrix Small Caps 2" w:hAnsi="Yu-Gi-Oh! Matrix Small Caps 2"/>
          <w:sz w:val="52"/>
        </w:rPr>
      </w:pPr>
    </w:p>
    <w:p w:rsidR="00563C7D" w:rsidRDefault="00563C7D" w:rsidP="00EB7300">
      <w:pPr>
        <w:jc w:val="center"/>
        <w:rPr>
          <w:rFonts w:ascii="Yu-Gi-Oh! Matrix Small Caps 2" w:hAnsi="Yu-Gi-Oh! Matrix Small Caps 2"/>
          <w:sz w:val="52"/>
        </w:rPr>
      </w:pPr>
    </w:p>
    <w:p w:rsidR="00563C7D" w:rsidRDefault="00563C7D" w:rsidP="00EB7300">
      <w:pPr>
        <w:jc w:val="center"/>
        <w:rPr>
          <w:rFonts w:ascii="Yu-Gi-Oh! Matrix Small Caps 2" w:hAnsi="Yu-Gi-Oh! Matrix Small Caps 2"/>
          <w:sz w:val="52"/>
        </w:rPr>
      </w:pPr>
    </w:p>
    <w:p w:rsidR="00EB7300" w:rsidRDefault="00EB7300" w:rsidP="00563C7D">
      <w:pPr>
        <w:jc w:val="center"/>
        <w:rPr>
          <w:rFonts w:ascii="Yu-Gi-Oh! StoneSerif LT" w:hAnsi="Yu-Gi-Oh! StoneSerif LT"/>
          <w:sz w:val="28"/>
          <w:szCs w:val="35"/>
        </w:rPr>
      </w:pPr>
      <w:r>
        <w:rPr>
          <w:rFonts w:ascii="Yu-Gi-Oh! StoneSerif LT" w:hAnsi="Yu-Gi-Oh! StoneSerif LT"/>
          <w:sz w:val="28"/>
          <w:szCs w:val="35"/>
        </w:rPr>
        <w:t>“</w:t>
      </w:r>
      <w:r w:rsidRPr="00EB7300">
        <w:rPr>
          <w:rFonts w:ascii="Yu-Gi-Oh! StoneSerif LT" w:hAnsi="Yu-Gi-Oh! StoneSerif LT"/>
          <w:sz w:val="28"/>
          <w:szCs w:val="35"/>
        </w:rPr>
        <w:t>We are the universe. We are everything you think isn't you.</w:t>
      </w:r>
      <w:r w:rsidRPr="00EB7300">
        <w:rPr>
          <w:rFonts w:ascii="Yu-Gi-Oh! StoneSerif LT" w:hAnsi="Yu-Gi-Oh! StoneSerif LT"/>
          <w:sz w:val="28"/>
          <w:szCs w:val="35"/>
        </w:rPr>
        <w:br/>
        <w:t>You are looking at us now, through your skin and your eyes.</w:t>
      </w:r>
      <w:r w:rsidRPr="00EB7300">
        <w:rPr>
          <w:rFonts w:ascii="Yu-Gi-Oh! StoneSerif LT" w:hAnsi="Yu-Gi-Oh! StoneSerif LT"/>
          <w:sz w:val="28"/>
          <w:szCs w:val="35"/>
        </w:rPr>
        <w:br/>
        <w:t>And why does the universe touch you</w:t>
      </w:r>
      <w:r>
        <w:rPr>
          <w:rFonts w:ascii="Yu-Gi-Oh! StoneSerif LT" w:hAnsi="Yu-Gi-Oh! StoneSerif LT"/>
          <w:sz w:val="28"/>
          <w:szCs w:val="35"/>
        </w:rPr>
        <w:t xml:space="preserve">r skin, </w:t>
      </w:r>
      <w:r w:rsidRPr="00EB7300">
        <w:rPr>
          <w:rFonts w:ascii="Yu-Gi-Oh! StoneSerif LT" w:hAnsi="Yu-Gi-Oh! StoneSerif LT"/>
          <w:sz w:val="28"/>
          <w:szCs w:val="35"/>
        </w:rPr>
        <w:t>and throw light on you?</w:t>
      </w:r>
      <w:r w:rsidRPr="00EB7300">
        <w:rPr>
          <w:rFonts w:ascii="Yu-Gi-Oh! StoneSerif LT" w:hAnsi="Yu-Gi-Oh! StoneSerif LT"/>
          <w:sz w:val="28"/>
          <w:szCs w:val="35"/>
        </w:rPr>
        <w:br/>
        <w:t>To see you, player. To know you. And to be known.</w:t>
      </w:r>
      <w:r>
        <w:rPr>
          <w:rFonts w:ascii="Yu-Gi-Oh! StoneSerif LT" w:hAnsi="Yu-Gi-Oh! StoneSerif LT"/>
          <w:sz w:val="28"/>
          <w:szCs w:val="35"/>
        </w:rPr>
        <w:t>”</w:t>
      </w:r>
    </w:p>
    <w:p w:rsidR="00563C7D" w:rsidRDefault="00563C7D" w:rsidP="00563C7D">
      <w:pPr>
        <w:jc w:val="center"/>
        <w:rPr>
          <w:rFonts w:ascii="Yu-Gi-Oh! StoneSerif LT" w:hAnsi="Yu-Gi-Oh! StoneSerif LT"/>
          <w:sz w:val="28"/>
          <w:szCs w:val="35"/>
        </w:rPr>
      </w:pPr>
    </w:p>
    <w:p w:rsidR="00563C7D" w:rsidRDefault="00563C7D" w:rsidP="00563C7D">
      <w:pPr>
        <w:jc w:val="center"/>
        <w:rPr>
          <w:rFonts w:ascii="Yu-Gi-Oh! StoneSerif LT" w:hAnsi="Yu-Gi-Oh! StoneSerif LT"/>
          <w:sz w:val="28"/>
          <w:szCs w:val="35"/>
        </w:rPr>
      </w:pPr>
    </w:p>
    <w:p w:rsidR="00563C7D" w:rsidRDefault="00563C7D" w:rsidP="00563C7D">
      <w:pPr>
        <w:jc w:val="center"/>
        <w:rPr>
          <w:rFonts w:ascii="Yu-Gi-Oh! StoneSerif LT" w:hAnsi="Yu-Gi-Oh! StoneSerif LT"/>
          <w:sz w:val="28"/>
          <w:szCs w:val="35"/>
        </w:rPr>
      </w:pPr>
    </w:p>
    <w:p w:rsidR="00563C7D" w:rsidRDefault="00563C7D" w:rsidP="00563C7D">
      <w:pPr>
        <w:jc w:val="center"/>
        <w:rPr>
          <w:rFonts w:ascii="Yu-Gi-Oh! StoneSerif LT" w:hAnsi="Yu-Gi-Oh! StoneSerif LT"/>
          <w:sz w:val="28"/>
          <w:szCs w:val="35"/>
        </w:rPr>
      </w:pPr>
    </w:p>
    <w:p w:rsidR="00563C7D" w:rsidRPr="00563C7D" w:rsidRDefault="00563C7D" w:rsidP="00563C7D">
      <w:pPr>
        <w:jc w:val="center"/>
        <w:rPr>
          <w:rFonts w:ascii="Yu-Gi-Oh! StoneSerif LT" w:hAnsi="Yu-Gi-Oh! StoneSerif LT"/>
          <w:sz w:val="28"/>
          <w:szCs w:val="35"/>
        </w:rPr>
      </w:pPr>
    </w:p>
    <w:p w:rsidR="007F796C" w:rsidRDefault="00EB7300" w:rsidP="00EB7300">
      <w:pPr>
        <w:jc w:val="center"/>
        <w:rPr>
          <w:rFonts w:ascii="Yu-Gi-Oh! Matrix Book" w:hAnsi="Yu-Gi-Oh! Matrix Book"/>
          <w:color w:val="FFFFFF" w:themeColor="background1"/>
          <w:sz w:val="32"/>
          <w:szCs w:val="35"/>
          <w:highlight w:val="black"/>
        </w:rPr>
      </w:pPr>
      <w:r w:rsidRPr="00EB7300">
        <w:rPr>
          <w:rFonts w:ascii="Yu-Gi-Oh! Matrix Book" w:hAnsi="Yu-Gi-Oh! Matrix Book"/>
          <w:color w:val="FFFFFF" w:themeColor="background1"/>
          <w:sz w:val="32"/>
          <w:szCs w:val="35"/>
          <w:highlight w:val="black"/>
        </w:rPr>
        <w:t xml:space="preserve">Dark. </w:t>
      </w:r>
      <w:r w:rsidR="007F796C">
        <w:rPr>
          <w:rFonts w:ascii="Yu-Gi-Oh! Matrix Book" w:hAnsi="Yu-Gi-Oh! Matrix Book"/>
          <w:color w:val="FFFFFF" w:themeColor="background1"/>
          <w:sz w:val="32"/>
          <w:szCs w:val="35"/>
          <w:highlight w:val="black"/>
        </w:rPr>
        <w:t>Empty</w:t>
      </w:r>
      <w:r w:rsidRPr="00EB7300">
        <w:rPr>
          <w:rFonts w:ascii="Yu-Gi-Oh! Matrix Book" w:hAnsi="Yu-Gi-Oh! Matrix Book"/>
          <w:color w:val="FFFFFF" w:themeColor="background1"/>
          <w:sz w:val="32"/>
          <w:szCs w:val="35"/>
          <w:highlight w:val="black"/>
        </w:rPr>
        <w:t>. Void.</w:t>
      </w:r>
    </w:p>
    <w:p w:rsidR="007F796C" w:rsidRDefault="007F796C">
      <w:pPr>
        <w:rPr>
          <w:rFonts w:ascii="Yu-Gi-Oh! Matrix Book" w:hAnsi="Yu-Gi-Oh! Matrix Book"/>
          <w:color w:val="FFFFFF" w:themeColor="background1"/>
          <w:sz w:val="32"/>
          <w:szCs w:val="35"/>
          <w:highlight w:val="black"/>
        </w:rPr>
      </w:pPr>
      <w:r>
        <w:rPr>
          <w:rFonts w:ascii="Yu-Gi-Oh! Matrix Book" w:hAnsi="Yu-Gi-Oh! Matrix Book"/>
          <w:color w:val="FFFFFF" w:themeColor="background1"/>
          <w:sz w:val="32"/>
          <w:szCs w:val="35"/>
          <w:highlight w:val="black"/>
        </w:rPr>
        <w:br w:type="page"/>
      </w:r>
    </w:p>
    <w:p w:rsidR="00EB7300" w:rsidRDefault="007F796C" w:rsidP="00EB7300">
      <w:pPr>
        <w:jc w:val="center"/>
        <w:rPr>
          <w:rFonts w:ascii="Yu-Gi-Oh! Matrix Book" w:hAnsi="Yu-Gi-Oh! Matrix Book"/>
          <w:sz w:val="32"/>
          <w:szCs w:val="35"/>
        </w:rPr>
      </w:pPr>
      <w:r>
        <w:rPr>
          <w:rFonts w:ascii="Yu-Gi-Oh! Matrix Book" w:hAnsi="Yu-Gi-Oh! Matrix Book"/>
          <w:sz w:val="32"/>
          <w:szCs w:val="35"/>
        </w:rPr>
        <w:lastRenderedPageBreak/>
        <w:t>This is how things were before there were things.</w:t>
      </w:r>
    </w:p>
    <w:p w:rsidR="00563C7D" w:rsidRDefault="00563C7D" w:rsidP="00EB7300">
      <w:pPr>
        <w:jc w:val="center"/>
        <w:rPr>
          <w:rFonts w:ascii="Yu-Gi-Oh! Matrix Book" w:hAnsi="Yu-Gi-Oh! Matrix Book"/>
          <w:sz w:val="32"/>
          <w:szCs w:val="35"/>
        </w:rPr>
      </w:pPr>
      <w:r>
        <w:rPr>
          <w:rFonts w:ascii="Yu-Gi-Oh! Matrix Book" w:hAnsi="Yu-Gi-Oh! Matrix Book"/>
          <w:sz w:val="32"/>
          <w:szCs w:val="35"/>
        </w:rPr>
        <w:t>When there was nothing. Before there was even a “when”.</w:t>
      </w:r>
    </w:p>
    <w:p w:rsidR="00563C7D" w:rsidRDefault="001C56C3" w:rsidP="00563C7D">
      <w:pPr>
        <w:jc w:val="center"/>
        <w:rPr>
          <w:rFonts w:ascii="Yu-Gi-Oh! Matrix Book" w:hAnsi="Yu-Gi-Oh! Matrix Book"/>
          <w:sz w:val="32"/>
          <w:szCs w:val="35"/>
        </w:rPr>
      </w:pPr>
      <w:r>
        <w:rPr>
          <w:rFonts w:ascii="Yu-Gi-Oh! Matrix Book" w:hAnsi="Yu-Gi-Oh! Matrix Book"/>
          <w:sz w:val="32"/>
          <w:szCs w:val="35"/>
        </w:rPr>
        <w:t>…</w:t>
      </w:r>
      <w:r w:rsidR="00563C7D">
        <w:rPr>
          <w:rFonts w:ascii="Yu-Gi-Oh! Matrix Book" w:hAnsi="Yu-Gi-Oh! Matrix Book"/>
          <w:sz w:val="32"/>
          <w:szCs w:val="35"/>
        </w:rPr>
        <w:t>But the</w:t>
      </w:r>
      <w:r>
        <w:rPr>
          <w:rFonts w:ascii="Yu-Gi-Oh! Matrix Book" w:hAnsi="Yu-Gi-Oh! Matrix Book"/>
          <w:sz w:val="32"/>
          <w:szCs w:val="35"/>
        </w:rPr>
        <w:t>n...</w:t>
      </w:r>
      <w:r>
        <w:rPr>
          <w:rFonts w:ascii="Yu-Gi-Oh! Matrix Book" w:hAnsi="Yu-Gi-Oh! Matrix Book"/>
          <w:sz w:val="32"/>
          <w:szCs w:val="35"/>
        </w:rPr>
        <w:br/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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</w:t>
      </w:r>
      <w:r w:rsidR="00563C7D" w:rsidRPr="00563C7D">
        <w:rPr>
          <w:rFonts w:ascii="Wingdings 3" w:hAnsi="Wingdings 3"/>
          <w:sz w:val="32"/>
          <w:szCs w:val="35"/>
        </w:rPr>
        <w:t>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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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</w:t>
      </w:r>
      <w:r w:rsidR="00563C7D" w:rsidRPr="00563C7D">
        <w:rPr>
          <w:rFonts w:ascii="Wingdings 3" w:hAnsi="Wingdings 3"/>
          <w:sz w:val="32"/>
          <w:szCs w:val="35"/>
        </w:rPr>
        <w:t>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</w:t>
      </w:r>
      <w:r w:rsidR="00563C7D" w:rsidRPr="00563C7D">
        <w:rPr>
          <w:rFonts w:ascii="Wingdings 3" w:hAnsi="Wingdings 3"/>
          <w:sz w:val="32"/>
          <w:szCs w:val="35"/>
        </w:rPr>
        <w:t></w:t>
      </w:r>
      <w:r w:rsidR="00563C7D" w:rsidRPr="00563C7D">
        <w:rPr>
          <w:rFonts w:ascii="Wingdings 3" w:hAnsi="Wingdings 3"/>
          <w:sz w:val="32"/>
          <w:szCs w:val="35"/>
        </w:rPr>
        <w:t></w:t>
      </w:r>
      <w:r w:rsidR="00563C7D" w:rsidRPr="00563C7D">
        <w:rPr>
          <w:rFonts w:ascii="Wingdings 3" w:hAnsi="Wingdings 3"/>
          <w:sz w:val="32"/>
          <w:szCs w:val="35"/>
        </w:rPr>
        <w:t></w:t>
      </w:r>
      <w:r w:rsidR="00563C7D" w:rsidRPr="00563C7D">
        <w:rPr>
          <w:rFonts w:ascii="Wingdings 3" w:hAnsi="Wingdings 3"/>
          <w:sz w:val="32"/>
          <w:szCs w:val="35"/>
        </w:rPr>
        <w:t></w:t>
      </w:r>
    </w:p>
    <w:p w:rsidR="007F796C" w:rsidRDefault="00563C7D" w:rsidP="00563C7D">
      <w:pPr>
        <w:rPr>
          <w:rFonts w:ascii="Yu-Gi-Oh! Matrix Book" w:hAnsi="Yu-Gi-Oh! Matrix Book"/>
          <w:sz w:val="32"/>
          <w:szCs w:val="35"/>
        </w:rPr>
      </w:pPr>
      <w:r>
        <w:rPr>
          <w:rFonts w:ascii="Yu-Gi-Oh! Matrix Book" w:hAnsi="Yu-Gi-Oh! Matrix Book"/>
          <w:sz w:val="32"/>
          <w:szCs w:val="35"/>
        </w:rPr>
        <w:br w:type="page"/>
      </w:r>
    </w:p>
    <w:p w:rsidR="007F796C" w:rsidRDefault="007F796C" w:rsidP="00077851">
      <w:pPr>
        <w:jc w:val="center"/>
        <w:rPr>
          <w:rFonts w:ascii="Yu-Gi-Oh! Matrix Book" w:hAnsi="Yu-Gi-Oh! Matrix Book"/>
          <w:sz w:val="28"/>
          <w:szCs w:val="35"/>
        </w:rPr>
      </w:pPr>
      <w:r w:rsidRPr="007F796C">
        <w:rPr>
          <w:rFonts w:ascii="Yu-Gi-Oh! Matrix Book" w:hAnsi="Yu-Gi-Oh! Matrix Book"/>
          <w:sz w:val="28"/>
          <w:szCs w:val="35"/>
        </w:rPr>
        <w:lastRenderedPageBreak/>
        <w:t xml:space="preserve">Time started when there was </w:t>
      </w:r>
      <w:r w:rsidR="00563C7D">
        <w:rPr>
          <w:rFonts w:ascii="Yu-Gi-Oh! Matrix Book" w:hAnsi="Yu-Gi-Oh! Matrix Book"/>
          <w:sz w:val="28"/>
          <w:szCs w:val="35"/>
        </w:rPr>
        <w:t>change.</w:t>
      </w:r>
      <w:r w:rsidR="00077851">
        <w:rPr>
          <w:rFonts w:ascii="Yu-Gi-Oh! Matrix Book" w:hAnsi="Yu-Gi-Oh! Matrix Book"/>
          <w:sz w:val="28"/>
          <w:szCs w:val="35"/>
        </w:rPr>
        <w:br/>
        <w:t>As time flowed, as change moved us forward, you came to be as you are now.</w:t>
      </w:r>
    </w:p>
    <w:p w:rsidR="00077851" w:rsidRDefault="00077851" w:rsidP="00077851">
      <w:pPr>
        <w:jc w:val="center"/>
        <w:rPr>
          <w:rFonts w:ascii="Yu-Gi-Oh! Matrix Book" w:hAnsi="Yu-Gi-Oh! Matrix Book"/>
          <w:sz w:val="28"/>
          <w:szCs w:val="35"/>
        </w:rPr>
      </w:pPr>
    </w:p>
    <w:p w:rsidR="00077851" w:rsidRDefault="00077851" w:rsidP="00077851">
      <w:pPr>
        <w:jc w:val="center"/>
        <w:rPr>
          <w:rFonts w:ascii="Yu-Gi-Oh! Matrix Book" w:hAnsi="Yu-Gi-Oh! Matrix Book"/>
          <w:sz w:val="28"/>
          <w:szCs w:val="35"/>
        </w:rPr>
      </w:pPr>
      <w:r>
        <w:rPr>
          <w:rFonts w:ascii="Yu-Gi-Oh! Matrix Book" w:hAnsi="Yu-Gi-Oh! Matrix Book"/>
          <w:sz w:val="28"/>
          <w:szCs w:val="35"/>
        </w:rPr>
        <w:t>Us?</w:t>
      </w:r>
      <w:r>
        <w:rPr>
          <w:rFonts w:ascii="Yu-Gi-Oh! Matrix Book" w:hAnsi="Yu-Gi-Oh! Matrix Book"/>
          <w:sz w:val="28"/>
          <w:szCs w:val="35"/>
        </w:rPr>
        <w:br/>
        <w:t>We have been here since the beginning. Though, to be truthful.</w:t>
      </w:r>
    </w:p>
    <w:p w:rsidR="00D433B3" w:rsidRDefault="00D433B3" w:rsidP="00077851">
      <w:pPr>
        <w:jc w:val="center"/>
        <w:rPr>
          <w:rFonts w:ascii="Yu-Gi-Oh! Matrix Book" w:hAnsi="Yu-Gi-Oh! Matrix Book"/>
          <w:sz w:val="28"/>
          <w:szCs w:val="35"/>
        </w:rPr>
      </w:pPr>
    </w:p>
    <w:p w:rsidR="00077851" w:rsidRDefault="00077851" w:rsidP="00077851">
      <w:pPr>
        <w:jc w:val="center"/>
        <w:rPr>
          <w:rFonts w:ascii="Yu-Gi-Oh! Matrix Book" w:hAnsi="Yu-Gi-Oh! Matrix Book"/>
          <w:sz w:val="28"/>
          <w:szCs w:val="35"/>
        </w:rPr>
      </w:pPr>
      <w:r>
        <w:rPr>
          <w:rFonts w:ascii="Yu-Gi-Oh! Matrix Book" w:hAnsi="Yu-Gi-Oh! Matrix Book"/>
          <w:sz w:val="28"/>
          <w:szCs w:val="35"/>
        </w:rPr>
        <w:t>You are just as old as we are.</w:t>
      </w:r>
    </w:p>
    <w:p w:rsidR="00077851" w:rsidRDefault="00077851" w:rsidP="00077851">
      <w:pPr>
        <w:jc w:val="center"/>
        <w:rPr>
          <w:rFonts w:ascii="Yu-Gi-Oh! Matrix Book" w:hAnsi="Yu-Gi-Oh! Matrix Book"/>
          <w:sz w:val="28"/>
          <w:szCs w:val="35"/>
        </w:rPr>
      </w:pPr>
    </w:p>
    <w:p w:rsidR="00B920B9" w:rsidRDefault="00077851" w:rsidP="00077851">
      <w:pPr>
        <w:jc w:val="center"/>
        <w:rPr>
          <w:rFonts w:ascii="Yu-Gi-Oh! Matrix Book" w:hAnsi="Yu-Gi-Oh! Matrix Book"/>
          <w:sz w:val="28"/>
          <w:szCs w:val="35"/>
        </w:rPr>
      </w:pPr>
      <w:r>
        <w:rPr>
          <w:rFonts w:ascii="Yu-Gi-Oh! Matrix Book" w:hAnsi="Yu-Gi-Oh! Matrix Book"/>
          <w:sz w:val="28"/>
          <w:szCs w:val="35"/>
        </w:rPr>
        <w:t>The difference, though, is that we haven’t changed.</w:t>
      </w:r>
      <w:r w:rsidR="00D433B3">
        <w:rPr>
          <w:rFonts w:ascii="Yu-Gi-Oh! Matrix Book" w:hAnsi="Yu-Gi-Oh! Matrix Book"/>
          <w:sz w:val="28"/>
          <w:szCs w:val="35"/>
        </w:rPr>
        <w:br/>
      </w:r>
      <w:r w:rsidR="00B920B9">
        <w:rPr>
          <w:rFonts w:ascii="Yu-Gi-Oh! Matrix Book" w:hAnsi="Yu-Gi-Oh! Matrix Book"/>
          <w:sz w:val="28"/>
          <w:szCs w:val="35"/>
        </w:rPr>
        <w:t>We were born from nothingness</w:t>
      </w:r>
      <w:r w:rsidR="00D433B3">
        <w:rPr>
          <w:rFonts w:ascii="Yu-Gi-Oh! Matrix Book" w:hAnsi="Yu-Gi-Oh! Matrix Book"/>
          <w:sz w:val="28"/>
          <w:szCs w:val="35"/>
        </w:rPr>
        <w:t>, and thrusted into a lawless world.</w:t>
      </w:r>
    </w:p>
    <w:p w:rsidR="00D433B3" w:rsidRDefault="00D433B3" w:rsidP="00077851">
      <w:pPr>
        <w:jc w:val="center"/>
        <w:rPr>
          <w:rFonts w:ascii="Yu-Gi-Oh! Matrix Book" w:hAnsi="Yu-Gi-Oh! Matrix Book"/>
          <w:sz w:val="28"/>
          <w:szCs w:val="35"/>
        </w:rPr>
      </w:pPr>
    </w:p>
    <w:p w:rsidR="00D433B3" w:rsidRDefault="00D433B3" w:rsidP="00077851">
      <w:pPr>
        <w:jc w:val="center"/>
        <w:rPr>
          <w:rFonts w:ascii="Yu-Gi-Oh! Matrix Book" w:hAnsi="Yu-Gi-Oh! Matrix Book"/>
          <w:sz w:val="28"/>
          <w:szCs w:val="35"/>
        </w:rPr>
      </w:pPr>
      <w:r>
        <w:rPr>
          <w:rFonts w:ascii="Yu-Gi-Oh! Matrix Book" w:hAnsi="Yu-Gi-Oh! Matrix Book"/>
          <w:sz w:val="28"/>
          <w:szCs w:val="35"/>
        </w:rPr>
        <w:t>And so, we created law.</w:t>
      </w:r>
    </w:p>
    <w:p w:rsidR="00D433B3" w:rsidRDefault="00D433B3" w:rsidP="00077851">
      <w:pPr>
        <w:jc w:val="center"/>
        <w:rPr>
          <w:rFonts w:ascii="Yu-Gi-Oh! Matrix Book" w:hAnsi="Yu-Gi-Oh! Matrix Book"/>
          <w:sz w:val="28"/>
          <w:szCs w:val="35"/>
        </w:rPr>
      </w:pPr>
    </w:p>
    <w:p w:rsidR="00D433B3" w:rsidRDefault="00D433B3" w:rsidP="00077851">
      <w:pPr>
        <w:jc w:val="center"/>
        <w:rPr>
          <w:rFonts w:ascii="Yu-Gi-Oh! Matrix Book" w:hAnsi="Yu-Gi-Oh! Matrix Book"/>
          <w:sz w:val="28"/>
          <w:szCs w:val="35"/>
        </w:rPr>
      </w:pPr>
      <w:r>
        <w:rPr>
          <w:rFonts w:ascii="Yu-Gi-Oh! Matrix Book" w:hAnsi="Yu-Gi-Oh! Matrix Book"/>
          <w:sz w:val="28"/>
          <w:szCs w:val="35"/>
        </w:rPr>
        <w:t>We had a maker.</w:t>
      </w:r>
      <w:r>
        <w:rPr>
          <w:rFonts w:ascii="Yu-Gi-Oh! Matrix Book" w:hAnsi="Yu-Gi-Oh! Matrix Book"/>
          <w:sz w:val="28"/>
          <w:szCs w:val="35"/>
        </w:rPr>
        <w:br/>
        <w:t>Though, he neglected to tell us his name.</w:t>
      </w:r>
    </w:p>
    <w:p w:rsidR="00D433B3" w:rsidRDefault="00D433B3" w:rsidP="00077851">
      <w:pPr>
        <w:jc w:val="center"/>
        <w:rPr>
          <w:rFonts w:ascii="Yu-Gi-Oh! Matrix Book" w:hAnsi="Yu-Gi-Oh! Matrix Book"/>
          <w:sz w:val="28"/>
          <w:szCs w:val="35"/>
        </w:rPr>
      </w:pPr>
    </w:p>
    <w:p w:rsidR="00D433B3" w:rsidRDefault="00D433B3" w:rsidP="00077851">
      <w:pPr>
        <w:jc w:val="center"/>
        <w:rPr>
          <w:rFonts w:ascii="Yu-Gi-Oh! Matrix Book" w:hAnsi="Yu-Gi-Oh! Matrix Book"/>
          <w:sz w:val="28"/>
          <w:szCs w:val="35"/>
        </w:rPr>
      </w:pPr>
      <w:r>
        <w:rPr>
          <w:rFonts w:ascii="Yu-Gi-Oh! Matrix Book" w:hAnsi="Yu-Gi-Oh! Matrix Book"/>
          <w:sz w:val="28"/>
          <w:szCs w:val="35"/>
        </w:rPr>
        <w:t>We decided to call him “Xia”</w:t>
      </w:r>
    </w:p>
    <w:p w:rsidR="00D433B3" w:rsidRDefault="00D433B3" w:rsidP="00077851">
      <w:pPr>
        <w:jc w:val="center"/>
        <w:rPr>
          <w:rFonts w:ascii="Yu-Gi-Oh! Matrix Book" w:hAnsi="Yu-Gi-Oh! Matrix Book"/>
          <w:sz w:val="28"/>
          <w:szCs w:val="35"/>
        </w:rPr>
      </w:pPr>
    </w:p>
    <w:p w:rsidR="00D433B3" w:rsidRDefault="00D433B3" w:rsidP="00077851">
      <w:pPr>
        <w:jc w:val="center"/>
        <w:rPr>
          <w:rFonts w:ascii="Yu-Gi-Oh! Matrix Book" w:hAnsi="Yu-Gi-Oh! Matrix Book"/>
          <w:sz w:val="28"/>
          <w:szCs w:val="35"/>
        </w:rPr>
      </w:pPr>
      <w:r>
        <w:rPr>
          <w:rFonts w:ascii="Yu-Gi-Oh! Matrix Book" w:hAnsi="Yu-Gi-Oh! Matrix Book"/>
          <w:sz w:val="28"/>
          <w:szCs w:val="35"/>
        </w:rPr>
        <w:t>He told us that we were to govern the realms that he also created.</w:t>
      </w:r>
      <w:r>
        <w:rPr>
          <w:rFonts w:ascii="Yu-Gi-Oh! Matrix Book" w:hAnsi="Yu-Gi-Oh! Matrix Book"/>
          <w:sz w:val="28"/>
          <w:szCs w:val="35"/>
        </w:rPr>
        <w:br/>
        <w:t>We knew not his purposes, but before him, we were nothing.</w:t>
      </w:r>
    </w:p>
    <w:p w:rsidR="00D433B3" w:rsidRDefault="00D433B3" w:rsidP="00077851">
      <w:pPr>
        <w:jc w:val="center"/>
        <w:rPr>
          <w:rFonts w:ascii="Yu-Gi-Oh! Matrix Book" w:hAnsi="Yu-Gi-Oh! Matrix Book"/>
          <w:sz w:val="28"/>
          <w:szCs w:val="35"/>
        </w:rPr>
      </w:pPr>
    </w:p>
    <w:p w:rsidR="00F12BD4" w:rsidRDefault="00F12BD4" w:rsidP="00F12BD4">
      <w:pPr>
        <w:jc w:val="center"/>
        <w:rPr>
          <w:rFonts w:ascii="Yu-Gi-Oh! Matrix Book" w:hAnsi="Yu-Gi-Oh! Matrix Book"/>
          <w:sz w:val="28"/>
          <w:szCs w:val="35"/>
        </w:rPr>
      </w:pPr>
      <w:r>
        <w:rPr>
          <w:rFonts w:ascii="Yu-Gi-Oh! Matrix Book" w:hAnsi="Yu-Gi-Oh! Matrix Book"/>
          <w:sz w:val="28"/>
          <w:szCs w:val="35"/>
        </w:rPr>
        <w:t>Logically, w</w:t>
      </w:r>
      <w:r w:rsidR="00D433B3">
        <w:rPr>
          <w:rFonts w:ascii="Yu-Gi-Oh! Matrix Book" w:hAnsi="Yu-Gi-Oh! Matrix Book"/>
          <w:sz w:val="28"/>
          <w:szCs w:val="35"/>
        </w:rPr>
        <w:t>e followed his order without hesitation</w:t>
      </w:r>
      <w:r>
        <w:rPr>
          <w:rFonts w:ascii="Yu-Gi-Oh! Matrix Book" w:hAnsi="Yu-Gi-Oh! Matrix Book"/>
          <w:sz w:val="28"/>
          <w:szCs w:val="35"/>
        </w:rPr>
        <w:t>.</w:t>
      </w:r>
      <w:r>
        <w:rPr>
          <w:rFonts w:ascii="Yu-Gi-Oh! Matrix Book" w:hAnsi="Yu-Gi-Oh! Matrix Book"/>
          <w:sz w:val="28"/>
          <w:szCs w:val="35"/>
        </w:rPr>
        <w:br/>
        <w:t>If he held the power to make us, he could easily eliminate us.</w:t>
      </w:r>
      <w:r>
        <w:rPr>
          <w:rFonts w:ascii="Yu-Gi-Oh! Matrix Book" w:hAnsi="Yu-Gi-Oh! Matrix Book"/>
          <w:sz w:val="28"/>
          <w:szCs w:val="35"/>
        </w:rPr>
        <w:br/>
        <w:t>After all, it is far more simple to destroy than it is to create.</w:t>
      </w:r>
    </w:p>
    <w:p w:rsidR="00F12BD4" w:rsidRDefault="00F12BD4" w:rsidP="00F12BD4">
      <w:pPr>
        <w:jc w:val="center"/>
        <w:rPr>
          <w:rFonts w:ascii="Yu-Gi-Oh! Matrix Book" w:hAnsi="Yu-Gi-Oh! Matrix Book"/>
          <w:sz w:val="28"/>
          <w:szCs w:val="35"/>
        </w:rPr>
      </w:pPr>
    </w:p>
    <w:p w:rsidR="00F12BD4" w:rsidRDefault="00A60192" w:rsidP="00F12BD4">
      <w:pPr>
        <w:jc w:val="center"/>
        <w:rPr>
          <w:rFonts w:ascii="Yu-Gi-Oh! Matrix Book" w:hAnsi="Yu-Gi-Oh! Matrix Book"/>
          <w:sz w:val="28"/>
          <w:szCs w:val="35"/>
        </w:rPr>
      </w:pPr>
      <w:r>
        <w:rPr>
          <w:rFonts w:ascii="Yu-Gi-Oh! Matrix Book" w:hAnsi="Yu-Gi-Oh! Matrix Book"/>
          <w:sz w:val="28"/>
          <w:szCs w:val="35"/>
        </w:rPr>
        <w:lastRenderedPageBreak/>
        <w:t xml:space="preserve">I, </w:t>
      </w:r>
      <w:proofErr w:type="spellStart"/>
      <w:r>
        <w:rPr>
          <w:rFonts w:ascii="Yu-Gi-Oh! Matrix Book" w:hAnsi="Yu-Gi-Oh! Matrix Book"/>
          <w:sz w:val="28"/>
          <w:szCs w:val="35"/>
        </w:rPr>
        <w:t>Zol</w:t>
      </w:r>
      <w:proofErr w:type="spellEnd"/>
      <w:r>
        <w:rPr>
          <w:rFonts w:ascii="Yu-Gi-Oh! Matrix Book" w:hAnsi="Yu-Gi-Oh! Matrix Book"/>
          <w:sz w:val="28"/>
          <w:szCs w:val="35"/>
        </w:rPr>
        <w:t>, was to be the order that oversees the development of the universe.</w:t>
      </w:r>
      <w:r>
        <w:rPr>
          <w:rFonts w:ascii="Yu-Gi-Oh! Matrix Book" w:hAnsi="Yu-Gi-Oh! Matrix Book"/>
          <w:sz w:val="28"/>
          <w:szCs w:val="35"/>
        </w:rPr>
        <w:br/>
        <w:t xml:space="preserve">From my </w:t>
      </w:r>
      <w:r w:rsidRPr="00A60192">
        <w:rPr>
          <w:rFonts w:ascii="Yu-Gi-Oh! Matrix Book" w:hAnsi="Yu-Gi-Oh! Matrix Book"/>
          <w:sz w:val="28"/>
          <w:szCs w:val="35"/>
        </w:rPr>
        <w:t xml:space="preserve">intangible </w:t>
      </w:r>
      <w:r>
        <w:rPr>
          <w:rFonts w:ascii="Yu-Gi-Oh! Matrix Book" w:hAnsi="Yu-Gi-Oh! Matrix Book"/>
          <w:sz w:val="28"/>
          <w:szCs w:val="35"/>
        </w:rPr>
        <w:t>skies above</w:t>
      </w:r>
      <w:r w:rsidR="00326FFE">
        <w:rPr>
          <w:rFonts w:ascii="Yu-Gi-Oh! Matrix Book" w:hAnsi="Yu-Gi-Oh! Matrix Book"/>
          <w:sz w:val="28"/>
          <w:szCs w:val="35"/>
        </w:rPr>
        <w:t>, I would set the pace of time itself.</w:t>
      </w:r>
    </w:p>
    <w:p w:rsidR="00326FFE" w:rsidRDefault="00326FFE" w:rsidP="00F12BD4">
      <w:pPr>
        <w:jc w:val="center"/>
        <w:rPr>
          <w:rFonts w:ascii="Yu-Gi-Oh! Matrix Book" w:hAnsi="Yu-Gi-Oh! Matrix Book"/>
          <w:sz w:val="28"/>
          <w:szCs w:val="35"/>
        </w:rPr>
      </w:pPr>
    </w:p>
    <w:p w:rsidR="00326FFE" w:rsidRDefault="00326FFE" w:rsidP="00F12BD4">
      <w:pPr>
        <w:jc w:val="center"/>
        <w:rPr>
          <w:rFonts w:ascii="Yu-Gi-Oh! Matrix Book" w:hAnsi="Yu-Gi-Oh! Matrix Book"/>
          <w:sz w:val="28"/>
          <w:szCs w:val="35"/>
        </w:rPr>
      </w:pPr>
      <w:r>
        <w:rPr>
          <w:rFonts w:ascii="Yu-Gi-Oh! Matrix Book" w:hAnsi="Yu-Gi-Oh! Matrix Book"/>
          <w:sz w:val="28"/>
          <w:szCs w:val="35"/>
        </w:rPr>
        <w:t xml:space="preserve">I, </w:t>
      </w:r>
      <w:proofErr w:type="spellStart"/>
      <w:r>
        <w:rPr>
          <w:rFonts w:ascii="Yu-Gi-Oh! Matrix Book" w:hAnsi="Yu-Gi-Oh! Matrix Book"/>
          <w:sz w:val="28"/>
          <w:szCs w:val="35"/>
        </w:rPr>
        <w:t>Dol</w:t>
      </w:r>
      <w:proofErr w:type="spellEnd"/>
      <w:r>
        <w:rPr>
          <w:rFonts w:ascii="Yu-Gi-Oh! Matrix Book" w:hAnsi="Yu-Gi-Oh! Matrix Book"/>
          <w:sz w:val="28"/>
          <w:szCs w:val="35"/>
        </w:rPr>
        <w:t>, was to give the universe form and function.</w:t>
      </w:r>
      <w:r>
        <w:rPr>
          <w:rFonts w:ascii="Yu-Gi-Oh! Matrix Book" w:hAnsi="Yu-Gi-Oh! Matrix Book"/>
          <w:sz w:val="28"/>
          <w:szCs w:val="35"/>
        </w:rPr>
        <w:br/>
        <w:t>I gave room for all worlds to exist, I even gave you space for your own.</w:t>
      </w:r>
    </w:p>
    <w:p w:rsidR="00702ED6" w:rsidRDefault="00702ED6" w:rsidP="00F12BD4">
      <w:pPr>
        <w:jc w:val="center"/>
        <w:rPr>
          <w:rFonts w:ascii="Yu-Gi-Oh! Matrix Book" w:hAnsi="Yu-Gi-Oh! Matrix Book"/>
          <w:sz w:val="28"/>
          <w:szCs w:val="35"/>
        </w:rPr>
      </w:pPr>
    </w:p>
    <w:p w:rsidR="00702ED6" w:rsidRPr="00746A9C" w:rsidRDefault="00702ED6" w:rsidP="00F12BD4">
      <w:pPr>
        <w:jc w:val="center"/>
        <w:rPr>
          <w:rFonts w:ascii="Yu-Gi-Oh! Matrix Book" w:hAnsi="Yu-Gi-Oh! Matrix Book"/>
          <w:sz w:val="28"/>
          <w:szCs w:val="35"/>
        </w:rPr>
      </w:pPr>
      <w:r>
        <w:rPr>
          <w:rFonts w:ascii="Yu-Gi-Oh! Matrix Book" w:hAnsi="Yu-Gi-Oh! Matrix Book"/>
          <w:sz w:val="28"/>
          <w:szCs w:val="35"/>
        </w:rPr>
        <w:t>Xia: Reality</w:t>
      </w:r>
      <w:r>
        <w:rPr>
          <w:rFonts w:ascii="Yu-Gi-Oh! Matrix Book" w:hAnsi="Yu-Gi-Oh! Matrix Book"/>
          <w:sz w:val="28"/>
          <w:szCs w:val="35"/>
        </w:rPr>
        <w:br/>
      </w:r>
      <w:proofErr w:type="spellStart"/>
      <w:r>
        <w:rPr>
          <w:rFonts w:ascii="Yu-Gi-Oh! Matrix Book" w:hAnsi="Yu-Gi-Oh! Matrix Book"/>
          <w:sz w:val="28"/>
          <w:szCs w:val="35"/>
        </w:rPr>
        <w:t>Herobrine</w:t>
      </w:r>
      <w:proofErr w:type="spellEnd"/>
      <w:r>
        <w:rPr>
          <w:rFonts w:ascii="Yu-Gi-Oh! Matrix Book" w:hAnsi="Yu-Gi-Oh! Matrix Book"/>
          <w:sz w:val="28"/>
          <w:szCs w:val="35"/>
        </w:rPr>
        <w:t>: Inexistence</w:t>
      </w:r>
      <w:bookmarkStart w:id="0" w:name="_GoBack"/>
      <w:bookmarkEnd w:id="0"/>
    </w:p>
    <w:sectPr w:rsidR="00702ED6" w:rsidRPr="00746A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Yu-Gi-Oh! Matrix Small Caps 1">
    <w:charset w:val="00"/>
    <w:family w:val="auto"/>
    <w:pitch w:val="variable"/>
    <w:sig w:usb0="00000003" w:usb1="00000000" w:usb2="00000000" w:usb3="00000000" w:csb0="00000001" w:csb1="00000000"/>
  </w:font>
  <w:font w:name="Yu-Gi-Oh! Matrix Small Caps 2">
    <w:charset w:val="00"/>
    <w:family w:val="auto"/>
    <w:pitch w:val="variable"/>
    <w:sig w:usb0="00000003" w:usb1="00000000" w:usb2="00000000" w:usb3="00000000" w:csb0="00000001" w:csb1="00000000"/>
  </w:font>
  <w:font w:name="Yu-Gi-Oh! StoneSerif LT">
    <w:charset w:val="00"/>
    <w:family w:val="auto"/>
    <w:pitch w:val="variable"/>
    <w:sig w:usb0="80000027" w:usb1="00000000" w:usb2="00000000" w:usb3="00000000" w:csb0="00000001" w:csb1="00000000"/>
  </w:font>
  <w:font w:name="Yu-Gi-Oh! Matrix Book">
    <w:charset w:val="00"/>
    <w:family w:val="auto"/>
    <w:pitch w:val="variable"/>
    <w:sig w:usb0="800000A7" w:usb1="40000040" w:usb2="00000000" w:usb3="00000000" w:csb0="0000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3MzQF0oYGlkYGhko6SsGpxcWZ+XkgBYa1AM2IWWssAAAA"/>
  </w:docVars>
  <w:rsids>
    <w:rsidRoot w:val="00D420C3"/>
    <w:rsid w:val="0001097E"/>
    <w:rsid w:val="00054EA5"/>
    <w:rsid w:val="00077851"/>
    <w:rsid w:val="000A5AA7"/>
    <w:rsid w:val="000F730E"/>
    <w:rsid w:val="00105A81"/>
    <w:rsid w:val="0011421D"/>
    <w:rsid w:val="00156490"/>
    <w:rsid w:val="00162AF8"/>
    <w:rsid w:val="001667E9"/>
    <w:rsid w:val="00180EAF"/>
    <w:rsid w:val="0018469F"/>
    <w:rsid w:val="00195EB5"/>
    <w:rsid w:val="001A0046"/>
    <w:rsid w:val="001B0CD8"/>
    <w:rsid w:val="001C56C3"/>
    <w:rsid w:val="001F215A"/>
    <w:rsid w:val="001F7C08"/>
    <w:rsid w:val="002104B0"/>
    <w:rsid w:val="0023238B"/>
    <w:rsid w:val="002401AF"/>
    <w:rsid w:val="00254C0C"/>
    <w:rsid w:val="00265BB3"/>
    <w:rsid w:val="002E68C1"/>
    <w:rsid w:val="00315EE8"/>
    <w:rsid w:val="00323FAE"/>
    <w:rsid w:val="00326FFE"/>
    <w:rsid w:val="00333704"/>
    <w:rsid w:val="003D0E1D"/>
    <w:rsid w:val="00426BE4"/>
    <w:rsid w:val="0042784D"/>
    <w:rsid w:val="00453967"/>
    <w:rsid w:val="00457672"/>
    <w:rsid w:val="0047009C"/>
    <w:rsid w:val="00503A2C"/>
    <w:rsid w:val="005124DF"/>
    <w:rsid w:val="00520C95"/>
    <w:rsid w:val="005247EF"/>
    <w:rsid w:val="00527DF5"/>
    <w:rsid w:val="00563C7D"/>
    <w:rsid w:val="005915A5"/>
    <w:rsid w:val="005C2AB2"/>
    <w:rsid w:val="006045F8"/>
    <w:rsid w:val="00637863"/>
    <w:rsid w:val="00683BFE"/>
    <w:rsid w:val="00702ED6"/>
    <w:rsid w:val="007255F6"/>
    <w:rsid w:val="00746A9C"/>
    <w:rsid w:val="00777C1A"/>
    <w:rsid w:val="007C38C3"/>
    <w:rsid w:val="007D5E78"/>
    <w:rsid w:val="007F796C"/>
    <w:rsid w:val="008160BE"/>
    <w:rsid w:val="0086404B"/>
    <w:rsid w:val="008B0232"/>
    <w:rsid w:val="008B0E0D"/>
    <w:rsid w:val="008B33DE"/>
    <w:rsid w:val="00932F13"/>
    <w:rsid w:val="009B2CAD"/>
    <w:rsid w:val="00A12915"/>
    <w:rsid w:val="00A60192"/>
    <w:rsid w:val="00AA7AEB"/>
    <w:rsid w:val="00AD07FE"/>
    <w:rsid w:val="00AD2C86"/>
    <w:rsid w:val="00B25079"/>
    <w:rsid w:val="00B263CD"/>
    <w:rsid w:val="00B348BC"/>
    <w:rsid w:val="00B57F74"/>
    <w:rsid w:val="00B84DFA"/>
    <w:rsid w:val="00B920B9"/>
    <w:rsid w:val="00B9594D"/>
    <w:rsid w:val="00BE7146"/>
    <w:rsid w:val="00BF1016"/>
    <w:rsid w:val="00C058DE"/>
    <w:rsid w:val="00C30768"/>
    <w:rsid w:val="00C84312"/>
    <w:rsid w:val="00D22FD1"/>
    <w:rsid w:val="00D349DC"/>
    <w:rsid w:val="00D420C3"/>
    <w:rsid w:val="00D433B3"/>
    <w:rsid w:val="00D6364A"/>
    <w:rsid w:val="00DF04FB"/>
    <w:rsid w:val="00E25130"/>
    <w:rsid w:val="00E27371"/>
    <w:rsid w:val="00E82FC4"/>
    <w:rsid w:val="00E84881"/>
    <w:rsid w:val="00E94844"/>
    <w:rsid w:val="00EB1C85"/>
    <w:rsid w:val="00EB7300"/>
    <w:rsid w:val="00ED7119"/>
    <w:rsid w:val="00F12BD4"/>
    <w:rsid w:val="00F12E30"/>
    <w:rsid w:val="00F572EC"/>
    <w:rsid w:val="00F97722"/>
    <w:rsid w:val="00FC1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FE1BA"/>
  <w15:chartTrackingRefBased/>
  <w15:docId w15:val="{CB1A1D62-F221-413B-8649-54EDECEE0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205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4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Morales</dc:creator>
  <cp:keywords/>
  <dc:description/>
  <cp:lastModifiedBy>Anthony Morales</cp:lastModifiedBy>
  <cp:revision>1</cp:revision>
  <dcterms:created xsi:type="dcterms:W3CDTF">2016-06-18T22:12:00Z</dcterms:created>
  <dcterms:modified xsi:type="dcterms:W3CDTF">2016-06-19T01:18:00Z</dcterms:modified>
</cp:coreProperties>
</file>